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3A5C" w:rsidRPr="004F3A5C" w:rsidRDefault="004F3A5C" w:rsidP="004F3A5C">
      <w:pPr>
        <w:jc w:val="center"/>
        <w:rPr>
          <w:rFonts w:ascii="Times New Roman" w:hAnsi="Times New Roman" w:cs="Times New Roman"/>
          <w:b/>
          <w:sz w:val="36"/>
          <w:szCs w:val="36"/>
          <w:u w:val="single"/>
        </w:rPr>
      </w:pPr>
      <w:r w:rsidRPr="004F3A5C">
        <w:rPr>
          <w:rFonts w:ascii="Times New Roman" w:hAnsi="Times New Roman" w:cs="Times New Roman"/>
          <w:b/>
          <w:sz w:val="36"/>
          <w:szCs w:val="36"/>
          <w:u w:val="single"/>
        </w:rPr>
        <w:t>Create your own CYOA Design</w:t>
      </w:r>
    </w:p>
    <w:p w:rsidR="00CB00C6" w:rsidRDefault="004F3A5C" w:rsidP="004F3A5C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4F3A5C">
        <w:rPr>
          <w:rFonts w:ascii="Times New Roman" w:hAnsi="Times New Roman" w:cs="Times New Roman"/>
          <w:b/>
          <w:sz w:val="28"/>
          <w:szCs w:val="28"/>
          <w:u w:val="single"/>
        </w:rPr>
        <w:t xml:space="preserve">What is 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>your</w:t>
      </w:r>
      <w:r w:rsidRPr="004F3A5C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>g</w:t>
      </w:r>
      <w:r w:rsidRPr="004F3A5C">
        <w:rPr>
          <w:rFonts w:ascii="Times New Roman" w:hAnsi="Times New Roman" w:cs="Times New Roman"/>
          <w:b/>
          <w:sz w:val="28"/>
          <w:szCs w:val="28"/>
          <w:u w:val="single"/>
        </w:rPr>
        <w:t>ame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 theme?</w:t>
      </w:r>
    </w:p>
    <w:p w:rsidR="004F3A5C" w:rsidRPr="004F3A5C" w:rsidRDefault="004F3A5C" w:rsidP="004F3A5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edieval</w:t>
      </w:r>
    </w:p>
    <w:p w:rsidR="004F3A5C" w:rsidRDefault="004F3A5C" w:rsidP="004F3A5C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What is an image that sums up your game theme?</w:t>
      </w:r>
    </w:p>
    <w:p w:rsidR="00CF5AC1" w:rsidRDefault="00CF5AC1" w:rsidP="004F3A5C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noProof/>
          <w:sz w:val="28"/>
          <w:szCs w:val="28"/>
          <w:u w:val="single"/>
          <w:lang w:val="en-ZA" w:eastAsia="en-ZA"/>
        </w:rPr>
        <w:drawing>
          <wp:inline distT="0" distB="0" distL="0" distR="0">
            <wp:extent cx="2709333" cy="1524000"/>
            <wp:effectExtent l="0" t="0" r="0" b="0"/>
            <wp:docPr id="12" name="Picture 12" descr="C:\Users\Stefan\AppData\Local\Microsoft\Windows\INetCache\Content.Word\castle_with_drawbrid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Stefan\AppData\Local\Microsoft\Windows\INetCache\Content.Word\castle_with_drawbridge.jp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8150" cy="1528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5AC1" w:rsidRDefault="00CF5AC1" w:rsidP="004F3A5C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CF5AC1" w:rsidRDefault="00CF5AC1" w:rsidP="004F3A5C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noProof/>
          <w:sz w:val="28"/>
          <w:szCs w:val="28"/>
          <w:u w:val="single"/>
          <w:lang w:val="en-ZA" w:eastAsia="en-ZA"/>
        </w:rPr>
        <w:drawing>
          <wp:inline distT="0" distB="0" distL="0" distR="0">
            <wp:extent cx="3352800" cy="2600325"/>
            <wp:effectExtent l="0" t="0" r="0" b="0"/>
            <wp:docPr id="13" name="Picture 13" descr="C:\Users\Stefan\AppData\Local\Microsoft\Windows\INetCache\Content.Word\Evil_Dragon_Fir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Stefan\AppData\Local\Microsoft\Windows\INetCache\Content.Word\Evil_Dragon_Fire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260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noProof/>
          <w:sz w:val="28"/>
          <w:szCs w:val="28"/>
          <w:u w:val="single"/>
          <w:lang w:val="en-ZA" w:eastAsia="en-ZA"/>
        </w:rPr>
        <w:drawing>
          <wp:inline distT="0" distB="0" distL="0" distR="0">
            <wp:extent cx="1038225" cy="1152525"/>
            <wp:effectExtent l="0" t="0" r="0" b="0"/>
            <wp:docPr id="1" name="Picture 1" descr="C:\Users\Stefan\AppData\Local\Microsoft\Windows\INetCache\Content.Word\knight-clipart-comic-658699-835669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Stefan\AppData\Local\Microsoft\Windows\INetCache\Content.Word\knight-clipart-comic-658699-8356690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8225" cy="115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F3A5C" w:rsidRDefault="004F3A5C" w:rsidP="004F3A5C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Who is the player?</w:t>
      </w:r>
    </w:p>
    <w:p w:rsidR="000675FB" w:rsidRPr="000675FB" w:rsidRDefault="000675FB" w:rsidP="004F3A5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clumsy knight fleeing back to the castle</w:t>
      </w:r>
    </w:p>
    <w:p w:rsidR="004F3A5C" w:rsidRDefault="004F3A5C" w:rsidP="004F3A5C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 What is the goal?</w:t>
      </w:r>
    </w:p>
    <w:p w:rsidR="004F3A5C" w:rsidRDefault="000675FB" w:rsidP="004F3A5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o </w:t>
      </w:r>
      <w:r w:rsidR="002B2438">
        <w:rPr>
          <w:rFonts w:ascii="Times New Roman" w:hAnsi="Times New Roman" w:cs="Times New Roman"/>
          <w:sz w:val="28"/>
          <w:szCs w:val="28"/>
        </w:rPr>
        <w:t xml:space="preserve">run over the drawbridge before it </w:t>
      </w:r>
      <w:proofErr w:type="gramStart"/>
      <w:r w:rsidR="002B2438">
        <w:rPr>
          <w:rFonts w:ascii="Times New Roman" w:hAnsi="Times New Roman" w:cs="Times New Roman"/>
          <w:sz w:val="28"/>
          <w:szCs w:val="28"/>
        </w:rPr>
        <w:t xml:space="preserve">is </w:t>
      </w:r>
      <w:r>
        <w:rPr>
          <w:rFonts w:ascii="Times New Roman" w:hAnsi="Times New Roman" w:cs="Times New Roman"/>
          <w:sz w:val="28"/>
          <w:szCs w:val="28"/>
        </w:rPr>
        <w:t>raise</w:t>
      </w:r>
      <w:r w:rsidR="002B2438">
        <w:rPr>
          <w:rFonts w:ascii="Times New Roman" w:hAnsi="Times New Roman" w:cs="Times New Roman"/>
          <w:sz w:val="28"/>
          <w:szCs w:val="28"/>
        </w:rPr>
        <w:t>d</w:t>
      </w:r>
      <w:proofErr w:type="gramEnd"/>
      <w:r w:rsidR="002B2438">
        <w:rPr>
          <w:rFonts w:ascii="Times New Roman" w:hAnsi="Times New Roman" w:cs="Times New Roman"/>
          <w:sz w:val="28"/>
          <w:szCs w:val="28"/>
        </w:rPr>
        <w:t xml:space="preserve"> and </w:t>
      </w:r>
      <w:r>
        <w:rPr>
          <w:rFonts w:ascii="Times New Roman" w:hAnsi="Times New Roman" w:cs="Times New Roman"/>
          <w:sz w:val="28"/>
          <w:szCs w:val="28"/>
        </w:rPr>
        <w:t>the dragon is able to kill the clumsy knight</w:t>
      </w:r>
    </w:p>
    <w:p w:rsidR="00B827BA" w:rsidRDefault="00B827BA" w:rsidP="00B827BA">
      <w:pPr>
        <w:jc w:val="center"/>
        <w:rPr>
          <w:rFonts w:ascii="Times New Roman" w:hAnsi="Times New Roman" w:cs="Times New Roman"/>
          <w:b/>
          <w:sz w:val="36"/>
          <w:szCs w:val="36"/>
          <w:u w:val="single"/>
        </w:rPr>
      </w:pPr>
      <w:proofErr w:type="spellStart"/>
      <w:r>
        <w:rPr>
          <w:rFonts w:ascii="Times New Roman" w:hAnsi="Times New Roman" w:cs="Times New Roman"/>
          <w:b/>
          <w:sz w:val="36"/>
          <w:szCs w:val="36"/>
          <w:u w:val="single"/>
        </w:rPr>
        <w:lastRenderedPageBreak/>
        <w:t>StateMachine</w:t>
      </w:r>
      <w:proofErr w:type="spellEnd"/>
    </w:p>
    <w:p w:rsidR="00B827BA" w:rsidRPr="004F3A5C" w:rsidRDefault="00B827BA" w:rsidP="00B827BA">
      <w:pPr>
        <w:jc w:val="center"/>
        <w:rPr>
          <w:rFonts w:ascii="Times New Roman" w:hAnsi="Times New Roman" w:cs="Times New Roman"/>
          <w:b/>
          <w:sz w:val="36"/>
          <w:szCs w:val="36"/>
          <w:u w:val="single"/>
        </w:rPr>
      </w:pPr>
      <w:r>
        <w:rPr>
          <w:rFonts w:ascii="Times New Roman" w:hAnsi="Times New Roman" w:cs="Times New Roman"/>
          <w:b/>
          <w:sz w:val="36"/>
          <w:szCs w:val="36"/>
          <w:u w:val="single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63.25pt;height:405.75pt">
            <v:imagedata r:id="rId7" o:title="Text101_StateDiagram"/>
          </v:shape>
        </w:pict>
      </w:r>
      <w:bookmarkStart w:id="0" w:name="_GoBack"/>
      <w:bookmarkEnd w:id="0"/>
    </w:p>
    <w:p w:rsidR="00B827BA" w:rsidRPr="004F3A5C" w:rsidRDefault="00B827BA" w:rsidP="00B827BA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sectPr w:rsidR="00B827BA" w:rsidRPr="004F3A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zMjSwsDAwNTQyNjNS0lEKTi0uzszPAykwqgUAYLtnjiwAAAA="/>
  </w:docVars>
  <w:rsids>
    <w:rsidRoot w:val="004F3A5C"/>
    <w:rsid w:val="000675FB"/>
    <w:rsid w:val="00283B85"/>
    <w:rsid w:val="002B2438"/>
    <w:rsid w:val="00401A1B"/>
    <w:rsid w:val="004F3A5C"/>
    <w:rsid w:val="00B827BA"/>
    <w:rsid w:val="00CF5AC1"/>
    <w:rsid w:val="00DC2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BB30D2"/>
  <w15:chartTrackingRefBased/>
  <w15:docId w15:val="{552F4E86-A621-4A7B-93C6-0D1430289F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F3A5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2</Pages>
  <Words>46</Words>
  <Characters>26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</dc:creator>
  <cp:keywords/>
  <dc:description/>
  <cp:lastModifiedBy>Stefan</cp:lastModifiedBy>
  <cp:revision>5</cp:revision>
  <dcterms:created xsi:type="dcterms:W3CDTF">2018-11-25T12:04:00Z</dcterms:created>
  <dcterms:modified xsi:type="dcterms:W3CDTF">2018-11-27T17:30:00Z</dcterms:modified>
</cp:coreProperties>
</file>